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Субанов Юсуф Жура 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542096" cy="213680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12041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70187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243666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790472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79430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362461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252106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789157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7092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837518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833987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828763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836009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165732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убанов Юсуф Жура угли</dc:creator>
  <dc:language>ru-RU</dc:language>
  <cp:keywords/>
  <dcterms:created xsi:type="dcterms:W3CDTF">2025-05-29T08:01:43Z</dcterms:created>
  <dcterms:modified xsi:type="dcterms:W3CDTF">2025-05-29T08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